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4" w:name="X97e2278de24937272154b6363e9972d49dab46f"/>
    <w:p>
      <w:pPr>
        <w:pStyle w:val="Heading1"/>
      </w:pPr>
      <w:r>
        <w:t xml:space="preserve">The Title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X4e0b78a90d712600bcc73c797098fb0a6195fa7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This is a bullet list:</w:t>
      </w:r>
    </w:p>
    <w:p>
      <w:pPr>
        <w:numPr>
          <w:ilvl w:val="0"/>
          <w:numId w:val="1001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1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This is a numbered list:</w:t>
      </w:r>
    </w:p>
    <w:p>
      <w:pPr>
        <w:numPr>
          <w:ilvl w:val="0"/>
          <w:numId w:val="1002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2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a527b11c6b5c8de233cf4be0f464a72a2cb0d60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second paragraph in the same quote bloc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End w:id="24"/>
    <w:bookmarkStart w:id="33" w:name="Xb8ec377daba55f9b01b461dcd09b7c62040bd3d"/>
    <w:p>
      <w:pPr>
        <w:pStyle w:val="Heading1"/>
      </w:pPr>
      <w:r>
        <w:t xml:space="preserve">The Title</w:t>
      </w:r>
    </w:p>
    <w:p>
      <w:pPr>
        <w:pStyle w:val="FirstParagraph"/>
      </w:pPr>
      <w:r>
        <w:rPr>
          <w:bCs/>
          <w:b/>
        </w:rPr>
        <w:t xml:space="preserve">An Author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This is some text before a section. It shouldn’t be indented. Each section should start on a new page (but subsections shouldn’t).</w:t>
      </w:r>
    </w:p>
    <w:bookmarkStart w:id="28" w:name="X618b1651f755ba3ed9c4966e392036b582eea1e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7" w:name="X72173158e653d89616a4a81441aa66ad794cbd5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7"/>
    <w:bookmarkEnd w:id="28"/>
    <w:bookmarkStart w:id="32" w:name="Xfe70dda7efa309e7fee78f1b3b583f00ea608c4"/>
    <w:p>
      <w:pPr>
        <w:pStyle w:val="Heading2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2635250" cy="2635250"/>
            <wp:effectExtent b="0" l="0" r="0" t="0"/>
            <wp:docPr descr="foo" title="bar" id="30" name="Picture"/>
            <a:graphic>
              <a:graphicData uri="http://schemas.openxmlformats.org/drawingml/2006/picture">
                <pic:pic>
                  <pic:nvPicPr>
                    <pic:cNvPr descr="tests/test2/imag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250" cy="263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TextBody"/>
      </w:pPr>
      <w:r>
        <w:t xml:space="preserve">There is an image here.</w:t>
      </w:r>
    </w:p>
    <w:p>
      <w:pPr>
        <w:pStyle w:val="TextBody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32"/>
    <w:bookmarkEnd w:id="33"/>
    <w:bookmarkStart w:id="44" w:name="X78644756c46f4aaddad8303b1ea18747631c2e3"/>
    <w:p>
      <w:pPr>
        <w:pStyle w:val="Heading1"/>
      </w:pPr>
      <w:r>
        <w:t xml:space="preserve">The Title 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FirstParagraph"/>
      </w:pPr>
      <w:r>
        <w:rPr>
          <w:bCs/>
          <w:b/>
        </w:rPr>
        <w:t xml:space="preserve">An Author, 23 February 2019 baz</w:t>
      </w:r>
    </w:p>
    <w:bookmarkStart w:id="34" w:name="X13f55d8545b2f477d0431a86cbb8ae72ad4aba3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we do a simple include:</w:t>
      </w:r>
    </w:p>
    <w:p>
      <w:pPr>
        <w:pStyle w:val="TextBody"/>
      </w:pPr>
      <w:r>
        <w:t xml:space="preserve">Text before a section in simple include.</w:t>
      </w:r>
    </w:p>
    <w:bookmarkEnd w:id="34"/>
    <w:bookmarkStart w:id="35" w:name="Xf25a8727d7180fde1bb384c1629ba7a79200b28"/>
    <w:p>
      <w:pPr>
        <w:pStyle w:val="Heading2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TextBody"/>
      </w:pPr>
      <w:r>
        <w:t xml:space="preserve">Text before section in recursive include.</w:t>
      </w:r>
    </w:p>
    <w:bookmarkEnd w:id="35"/>
    <w:bookmarkStart w:id="39" w:name="Xcab55f09eb2d81ea9bf84542a5c698dcaceaf77"/>
    <w:p>
      <w:pPr>
        <w:pStyle w:val="Heading2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38" w:name="Xa8c3c6180a5d76d5dc2a0fee9ba1a103ce6f1a1"/>
    <w:p>
      <w:pPr>
        <w:pStyle w:val="Heading3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TextBody"/>
      </w:pPr>
      <w:r>
        <w:t xml:space="preserve">Text after recursive include. Here is a pound sign (£), a euro sign (€), and three letters with accents: ëóû.</w:t>
      </w:r>
    </w:p>
    <w:bookmarkEnd w:id="38"/>
    <w:bookmarkEnd w:id="39"/>
    <w:bookmarkStart w:id="41" w:name="X20a9b519a62c52c47daf43f09fd52e0e9e0280a"/>
    <w:p>
      <w:pPr>
        <w:pStyle w:val="Heading2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TextBody"/>
      </w:pPr>
      <w:r>
        <w:t xml:space="preserve">Text after simple include.</w:t>
      </w:r>
    </w:p>
    <w:bookmarkStart w:id="40" w:name="X3aa2fa5361df29f7efd00134122d8ad8596162d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40"/>
    <w:bookmarkEnd w:id="41"/>
    <w:bookmarkStart w:id="43" w:name="quux-not-spellchecked"/>
    <w:p>
      <w:pPr>
        <w:pStyle w:val="Heading2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 Foo.</w:t>
      </w:r>
    </w:p>
    <w:p>
      <w:pPr>
        <w:pStyle w:val="SourceCode"/>
      </w:pPr>
      <w:r>
        <w:rPr>
          <w:rStyle w:val="CommentTok"/>
        </w:rPr>
        <w:t xml:space="preserve"># Code blocks aren't spellchecked: quux</w:t>
      </w:r>
    </w:p>
    <w:p>
      <w:pPr>
        <w:pStyle w:val="FirstParagraph"/>
      </w:pPr>
      <w:r>
        <w:t xml:space="preserve">Inline code isn’t spellchecked:</w:t>
      </w:r>
      <w:r>
        <w:t xml:space="preserve"> </w:t>
      </w:r>
      <w:r>
        <w:rPr>
          <w:rStyle w:val="VerbatimChar"/>
        </w:rPr>
        <w:t xml:space="preserve">quux</w:t>
      </w:r>
      <w:r>
        <w:t xml:space="preserve">.</w:t>
      </w:r>
    </w:p>
    <w:p>
      <w:pPr>
        <w:pStyle w:val="TextBody"/>
      </w:pPr>
      <w:r>
        <w:rPr>
          <w:rStyle w:val="VerbatimChar"/>
        </w:rPr>
        <w:t xml:space="preserve">div</w:t>
      </w:r>
      <w:r>
        <w:t xml:space="preserve"> </w:t>
      </w:r>
      <w:r>
        <w:t xml:space="preserve">classes aren’t spellchecked.</w:t>
      </w:r>
    </w:p>
    <w:p>
      <w:pPr>
        <w:pStyle w:val="TextBody"/>
      </w:pPr>
      <w:r>
        <w:t xml:space="preserve">Anything in a nospellcheck div isn’t spellchecked: quux.</w:t>
      </w:r>
    </w:p>
    <w:p>
      <w:pPr>
        <w:pStyle w:val="TextBody"/>
      </w:pPr>
      <w:r>
        <w:t xml:space="preserve">Automatic links aren’t spellchecked:</w:t>
      </w:r>
      <w:r>
        <w:t xml:space="preserve"> </w:t>
      </w:r>
      <w:hyperlink r:id="rId42">
        <w:r>
          <w:rPr>
            <w:rStyle w:val="Hyperlink"/>
          </w:rPr>
          <w:t xml:space="preserve">http://quux.com</w:t>
        </w:r>
      </w:hyperlink>
      <w:r>
        <w:t xml:space="preserve">. Neither are the targets or attributes of inline links:</w:t>
      </w:r>
      <w:r>
        <w:t xml:space="preserve"> </w:t>
      </w:r>
      <w:hyperlink r:id="rId42">
        <w:r>
          <w:rPr>
            <w:rStyle w:val="Hyperlink"/>
          </w:rPr>
          <w:t xml:space="preserve">Foo</w:t>
        </w:r>
      </w:hyperlink>
      <w:r>
        <w:t xml:space="preserve">. Neither are</w:t>
      </w:r>
      <w:r>
        <w:t xml:space="preserve"> </w:t>
      </w:r>
      <w:r>
        <w:t xml:space="preserve">span classes</w:t>
      </w:r>
      <w:r>
        <w:t xml:space="preserve">. Anything in a nospellcheck span isn’t spellchecked.</w:t>
      </w:r>
    </w:p>
    <w:bookmarkEnd w:id="43"/>
    <w:bookmarkEnd w:id="44"/>
    <w:bookmarkStart w:id="45" w:name="X5fc31b90ac689e086210f233303b6f91ffe2d7d"/>
    <w:p>
      <w:pPr>
        <w:pStyle w:val="Heading1"/>
      </w:pPr>
      <w:r>
        <w:t xml:space="preserve">Title</w:t>
      </w:r>
    </w:p>
    <w:p>
      <w:pPr>
        <w:pStyle w:val="FirstParagraph"/>
      </w:pPr>
      <w:r>
        <w:rPr>
          <w:bCs/>
          <w:b/>
        </w:rPr>
        <w:t xml:space="preserve">4 January 2022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This is text before a section. It shouldn’t be indented.</w:t>
      </w:r>
    </w:p>
    <w:bookmarkEnd w:id="45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25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6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36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37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hyperlink" Id="rId42" Target="http://quux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quu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4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 January 2022</vt:lpwstr>
  </property>
  <property fmtid="{D5CDD505-2E9C-101B-9397-08002B2CF9AE}" pid="3" name="docversion">
    <vt:lpwstr>reproducible</vt:lpwstr>
  </property>
  <property fmtid="{D5CDD505-2E9C-101B-9397-08002B2CF9AE}" pid="4" name="source-hash">
    <vt:lpwstr>e39b4b5abc3ebb895c799e1e6f5711ab</vt:lpwstr>
  </property>
</Properties>
</file>